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2B89" w:rsidRDefault="00DD2B89"/>
    <w:p w:rsidR="00E51FA3" w:rsidRDefault="00DD2B89">
      <w:r>
        <w:t xml:space="preserve">How to use </w:t>
      </w:r>
      <w:r w:rsidRPr="0002395F">
        <w:rPr>
          <w:noProof/>
        </w:rPr>
        <w:t>git</w:t>
      </w:r>
      <w:r>
        <w:t xml:space="preserve"> </w:t>
      </w:r>
    </w:p>
    <w:p w:rsidR="00DD2B89" w:rsidRDefault="00DD2B89"/>
    <w:p w:rsidR="00DD2B89" w:rsidRDefault="00DD2B89">
      <w:r>
        <w:t>step1: access to your path by cd</w:t>
      </w:r>
    </w:p>
    <w:p w:rsidR="00DD2B89" w:rsidRDefault="00DD2B89">
      <w:r>
        <w:t>step2: set [</w:t>
      </w:r>
      <w:proofErr w:type="spellStart"/>
      <w:r>
        <w:t>git</w:t>
      </w:r>
      <w:proofErr w:type="spellEnd"/>
      <w:r>
        <w:t xml:space="preserve"> </w:t>
      </w:r>
      <w:proofErr w:type="spellStart"/>
      <w:proofErr w:type="gramStart"/>
      <w:r>
        <w:t>config</w:t>
      </w:r>
      <w:proofErr w:type="spellEnd"/>
      <w:r>
        <w:t xml:space="preserve">  --</w:t>
      </w:r>
      <w:proofErr w:type="gramEnd"/>
      <w:r>
        <w:t>global user.name “</w:t>
      </w:r>
      <w:proofErr w:type="spellStart"/>
      <w:r w:rsidRPr="0002395F">
        <w:rPr>
          <w:noProof/>
        </w:rPr>
        <w:t>Mingcheng</w:t>
      </w:r>
      <w:r>
        <w:t>.Tsai</w:t>
      </w:r>
      <w:proofErr w:type="spellEnd"/>
      <w:r>
        <w:t>”]</w:t>
      </w:r>
    </w:p>
    <w:p w:rsidR="00DD2B89" w:rsidRDefault="00DD2B89">
      <w:r>
        <w:t>step3: set [</w:t>
      </w:r>
      <w:proofErr w:type="spellStart"/>
      <w:r>
        <w:t>git</w:t>
      </w:r>
      <w:proofErr w:type="spellEnd"/>
      <w:r>
        <w:t xml:space="preserve"> </w:t>
      </w:r>
      <w:proofErr w:type="spellStart"/>
      <w:r>
        <w:t>config</w:t>
      </w:r>
      <w:proofErr w:type="spellEnd"/>
      <w:r>
        <w:t xml:space="preserve"> --global </w:t>
      </w:r>
      <w:proofErr w:type="spellStart"/>
      <w:r>
        <w:t>user.email</w:t>
      </w:r>
      <w:proofErr w:type="spellEnd"/>
      <w:r>
        <w:t xml:space="preserve"> </w:t>
      </w:r>
      <w:hyperlink r:id="rId4" w:history="1">
        <w:r w:rsidRPr="00444D0F">
          <w:rPr>
            <w:rStyle w:val="Hyperlink"/>
          </w:rPr>
          <w:t>mingcheng.tsai@kaust.edu.sa</w:t>
        </w:r>
      </w:hyperlink>
      <w:r>
        <w:t>]</w:t>
      </w:r>
    </w:p>
    <w:p w:rsidR="00DD2B89" w:rsidRDefault="00DD2B89"/>
    <w:p w:rsidR="00DD2B89" w:rsidRDefault="00DD2B89">
      <w:r>
        <w:t xml:space="preserve">If I want to clone a file to my computer </w:t>
      </w:r>
    </w:p>
    <w:p w:rsidR="00DD2B89" w:rsidRDefault="00DD2B89">
      <w:r>
        <w:t>Step1: by [</w:t>
      </w:r>
      <w:proofErr w:type="spellStart"/>
      <w:r>
        <w:t>git</w:t>
      </w:r>
      <w:proofErr w:type="spellEnd"/>
      <w:r>
        <w:t xml:space="preserve"> clone </w:t>
      </w:r>
      <w:hyperlink r:id="rId5" w:history="1">
        <w:r w:rsidRPr="00444D0F">
          <w:rPr>
            <w:rStyle w:val="Hyperlink"/>
          </w:rPr>
          <w:t>http://github.com/username/filename</w:t>
        </w:r>
      </w:hyperlink>
      <w:r>
        <w:t>]</w:t>
      </w:r>
    </w:p>
    <w:p w:rsidR="00DD2B89" w:rsidRDefault="00DD2B89">
      <w:r>
        <w:t>Step2: Check your file [ls]</w:t>
      </w:r>
    </w:p>
    <w:p w:rsidR="00DD2B89" w:rsidRDefault="00DD2B89">
      <w:r>
        <w:t>Step3: access your file [cd filename]</w:t>
      </w:r>
    </w:p>
    <w:p w:rsidR="00DD2B89" w:rsidRDefault="00DD2B89">
      <w:r>
        <w:t xml:space="preserve">Step4: add a new file to </w:t>
      </w:r>
      <w:r w:rsidRPr="0002395F">
        <w:rPr>
          <w:noProof/>
        </w:rPr>
        <w:t>github</w:t>
      </w:r>
      <w:r>
        <w:t xml:space="preserve"> [add </w:t>
      </w:r>
      <w:proofErr w:type="spellStart"/>
      <w:r>
        <w:t>filename.filetype</w:t>
      </w:r>
      <w:proofErr w:type="spellEnd"/>
      <w:r>
        <w:t>]</w:t>
      </w:r>
    </w:p>
    <w:p w:rsidR="00DD2B89" w:rsidRDefault="00DD2B89">
      <w:r>
        <w:t xml:space="preserve">Step5: check </w:t>
      </w:r>
      <w:r w:rsidRPr="0002395F">
        <w:rPr>
          <w:noProof/>
        </w:rPr>
        <w:t>github</w:t>
      </w:r>
      <w:r>
        <w:t xml:space="preserve"> [</w:t>
      </w:r>
      <w:proofErr w:type="spellStart"/>
      <w:r>
        <w:t>git</w:t>
      </w:r>
      <w:proofErr w:type="spellEnd"/>
      <w:r>
        <w:t xml:space="preserve"> status]</w:t>
      </w:r>
    </w:p>
    <w:p w:rsidR="00DD2B89" w:rsidRDefault="00DD2B89">
      <w:r>
        <w:t>Step6: add comment [</w:t>
      </w:r>
      <w:proofErr w:type="spellStart"/>
      <w:r>
        <w:t>git</w:t>
      </w:r>
      <w:proofErr w:type="spellEnd"/>
      <w:r>
        <w:t xml:space="preserve"> commit -m “your comment” </w:t>
      </w:r>
      <w:proofErr w:type="spellStart"/>
      <w:r>
        <w:t>filename.filetype</w:t>
      </w:r>
      <w:proofErr w:type="spellEnd"/>
      <w:r>
        <w:t>]</w:t>
      </w:r>
    </w:p>
    <w:p w:rsidR="00DD2B89" w:rsidRDefault="00DD2B89">
      <w:r>
        <w:t xml:space="preserve">Step7: push </w:t>
      </w:r>
      <w:r w:rsidRPr="0002395F">
        <w:rPr>
          <w:noProof/>
        </w:rPr>
        <w:t>file</w:t>
      </w:r>
      <w:r>
        <w:t xml:space="preserve"> to </w:t>
      </w:r>
      <w:r w:rsidRPr="0002395F">
        <w:rPr>
          <w:noProof/>
        </w:rPr>
        <w:t>github</w:t>
      </w:r>
      <w:r>
        <w:t xml:space="preserve"> [</w:t>
      </w:r>
      <w:proofErr w:type="spellStart"/>
      <w:r>
        <w:t>git</w:t>
      </w:r>
      <w:proofErr w:type="spellEnd"/>
      <w:r>
        <w:t xml:space="preserve"> push -u origin master]</w:t>
      </w:r>
    </w:p>
    <w:p w:rsidR="00DD2B89" w:rsidRDefault="00DD2B89">
      <w:r>
        <w:t>Step8: to see any changes [</w:t>
      </w:r>
      <w:proofErr w:type="spellStart"/>
      <w:r>
        <w:t>git</w:t>
      </w:r>
      <w:proofErr w:type="spellEnd"/>
      <w:r>
        <w:t xml:space="preserve"> status]</w:t>
      </w:r>
    </w:p>
    <w:p w:rsidR="00DD2B89" w:rsidRDefault="00DD2B89">
      <w:r>
        <w:t xml:space="preserve">Step9: add </w:t>
      </w:r>
      <w:r w:rsidRPr="0002395F">
        <w:rPr>
          <w:noProof/>
        </w:rPr>
        <w:t>new</w:t>
      </w:r>
      <w:r>
        <w:t xml:space="preserve"> comment for the change [</w:t>
      </w:r>
      <w:proofErr w:type="spellStart"/>
      <w:r>
        <w:t>git</w:t>
      </w:r>
      <w:proofErr w:type="spellEnd"/>
      <w:r>
        <w:t xml:space="preserve"> commit -m “second comment” </w:t>
      </w:r>
      <w:proofErr w:type="spellStart"/>
      <w:r w:rsidRPr="0002395F">
        <w:rPr>
          <w:noProof/>
        </w:rPr>
        <w:t>yourfile</w:t>
      </w:r>
      <w:r>
        <w:t>.filename</w:t>
      </w:r>
      <w:proofErr w:type="spellEnd"/>
      <w:r>
        <w:t>]</w:t>
      </w:r>
    </w:p>
    <w:p w:rsidR="00DD2B89" w:rsidRDefault="00DD2B89">
      <w:r>
        <w:t xml:space="preserve">Step10: push your file to </w:t>
      </w:r>
      <w:r w:rsidRPr="0002395F">
        <w:rPr>
          <w:noProof/>
        </w:rPr>
        <w:t>github</w:t>
      </w:r>
      <w:r>
        <w:t xml:space="preserve"> [</w:t>
      </w:r>
      <w:proofErr w:type="spellStart"/>
      <w:r>
        <w:t>git</w:t>
      </w:r>
      <w:proofErr w:type="spellEnd"/>
      <w:r>
        <w:t xml:space="preserve"> push -u origin master]</w:t>
      </w:r>
    </w:p>
    <w:p w:rsidR="00DD2B89" w:rsidRDefault="00DD2B89"/>
    <w:p w:rsidR="00DD2B89" w:rsidRDefault="00DD2B89">
      <w:r>
        <w:t>Thank you!</w:t>
      </w:r>
    </w:p>
    <w:p w:rsidR="00F14C77" w:rsidRDefault="00F14C77"/>
    <w:p w:rsidR="00F14C77" w:rsidRDefault="00F14C77">
      <w:r>
        <w:t>I hope you can learn well.</w:t>
      </w:r>
    </w:p>
    <w:p w:rsidR="00F14C77" w:rsidRDefault="00F14C77">
      <w:r>
        <w:t>Mingcheng</w:t>
      </w:r>
      <w:bookmarkStart w:id="0" w:name="_GoBack"/>
      <w:bookmarkEnd w:id="0"/>
    </w:p>
    <w:sectPr w:rsidR="00F14C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SimSun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2MDU3MTWzMDU1NzJR0lEKTi0uzszPAykwqQUA0LwfzSwAAAA="/>
  </w:docVars>
  <w:rsids>
    <w:rsidRoot w:val="00DD2B89"/>
    <w:rsid w:val="0002395F"/>
    <w:rsid w:val="00565451"/>
    <w:rsid w:val="00571433"/>
    <w:rsid w:val="00614E87"/>
    <w:rsid w:val="00666BBE"/>
    <w:rsid w:val="00DD2B89"/>
    <w:rsid w:val="00F14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32CED"/>
  <w15:chartTrackingRefBased/>
  <w15:docId w15:val="{650C6FF0-21F4-4D3C-A2EC-99A3548218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2B8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github.com/username/filename" TargetMode="External"/><Relationship Id="rId4" Type="http://schemas.openxmlformats.org/officeDocument/2006/relationships/hyperlink" Target="mailto:mingcheng.tsai@kaust.edu.s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35</Words>
  <Characters>770</Characters>
  <Application>Microsoft Office Word</Application>
  <DocSecurity>0</DocSecurity>
  <Lines>6</Lines>
  <Paragraphs>1</Paragraphs>
  <ScaleCrop>false</ScaleCrop>
  <Company>KAUST</Company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S</dc:creator>
  <cp:keywords/>
  <dc:description/>
  <cp:lastModifiedBy>KITS</cp:lastModifiedBy>
  <cp:revision>6</cp:revision>
  <dcterms:created xsi:type="dcterms:W3CDTF">2018-08-10T14:42:00Z</dcterms:created>
  <dcterms:modified xsi:type="dcterms:W3CDTF">2018-08-10T15:04:00Z</dcterms:modified>
</cp:coreProperties>
</file>